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Atrial</w:t>
      </w:r>
      <w:r>
        <w:t xml:space="preserve"> </w:t>
      </w:r>
      <w:r>
        <w:t xml:space="preserve">Fibrillatio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4</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mortality, length of stay total charges, and stroke morbidit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schemic Stroke + Atrial Fibrillation Categories</w:t>
      </w:r>
      <w:r>
        <w:t xml:space="preserve">:</w:t>
      </w:r>
    </w:p>
    <w:p>
      <w:pPr>
        <w:numPr>
          <w:ilvl w:val="1"/>
          <w:numId w:val="1003"/>
        </w:numPr>
      </w:pPr>
      <w:r>
        <w:t xml:space="preserve">Ischemic Stroke with Atrial Fibrillation</w:t>
      </w:r>
    </w:p>
    <w:p>
      <w:pPr>
        <w:numPr>
          <w:ilvl w:val="1"/>
          <w:numId w:val="1003"/>
        </w:numPr>
      </w:pPr>
      <w:r>
        <w:t xml:space="preserve">Ischemic Stroke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Stroke-related morbidity</w:t>
      </w:r>
    </w:p>
    <w:p>
      <w:pPr>
        <w:numPr>
          <w:ilvl w:val="2"/>
          <w:numId w:val="1006"/>
        </w:numPr>
      </w:pPr>
      <w:r>
        <w:t xml:space="preserve">Intracranial Hemorrhage</w:t>
      </w:r>
    </w:p>
    <w:p>
      <w:pPr>
        <w:numPr>
          <w:ilvl w:val="2"/>
          <w:numId w:val="1006"/>
        </w:numPr>
      </w:pPr>
      <w:r>
        <w:t xml:space="preserve">Sepsis</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7"/>
        </w:numPr>
      </w:pPr>
      <w:r>
        <w:t xml:space="preserve">Demographics: Age, sex, race, residential income, insurance, hospital region, hospital bedsize, hospital location, and teaching status.</w:t>
      </w:r>
    </w:p>
    <w:p>
      <w:pPr>
        <w:numPr>
          <w:ilvl w:val="1"/>
          <w:numId w:val="1007"/>
        </w:numPr>
      </w:pPr>
      <w:r>
        <w:t xml:space="preserve">Medical History: Hypertension, diabetes mellitus, hyperlipidemia, coronary artery disease, peripheral vascular disease, heart failure, chronic kidney disease, rheumatic valvular disease, chronic obstructive pulmonary disease, dementia, cirrhosis, obstructive sleep apnea, anemia, obesity, prior stroke, prior cardiac surgery, presence of pacemaker/defibrillator, alochol use disorder, tobacco use disorder, use of tissue plasminogen activator and use of thrombectomy.</w:t>
      </w:r>
    </w:p>
    <w:p>
      <w:pPr>
        <w:numPr>
          <w:ilvl w:val="1"/>
          <w:numId w:val="1007"/>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2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2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28 (98,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53 (102,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0 (97,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related 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3 to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0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73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0 to 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2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57 to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0.34 to 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98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49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7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56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to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0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0.64 to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27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1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24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15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27 to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2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44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25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27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1 to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25 to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4 to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51 to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0.64 to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 (1.01 to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11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28 to 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6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4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06 to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0.52 to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10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 (1.57 to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stroke-related-morbidity-ich-and-sepsis"/>
    <w:p>
      <w:pPr>
        <w:pStyle w:val="Heading3"/>
      </w:pPr>
      <w:r>
        <w:t xml:space="preserve">Stroke-Related Morbidity (ICH and 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8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94 to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34 to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34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56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17 to 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5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63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0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1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7 to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8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22 to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38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0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36 to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3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7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7,637 (2,816,055 to 10,00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497 (4,605,270 to 11,164,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4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9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3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0.93 to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8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2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0.98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1.07 to 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0.76 to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8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9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33 to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2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14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41 to 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17 to 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37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 (3.18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7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8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11 to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2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5 to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04 to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5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73 to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48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64 to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18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3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12 to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6 to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39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6 to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5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18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5,513 (1,978,674 to 7,512,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0,202 (3,896,952 to 9,486,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7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77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41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3 to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4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0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2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1.11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80 to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0.73 to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3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0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18 to 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8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13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37 to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0.2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44 to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3.45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1.44 to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 (1.24 to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20 to 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0.36 to 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6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28 to 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0.77 to 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1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 (1.16 to 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4 to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05 to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02 to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0.54 to 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39,714 (21,759,123 to 489,837,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72,829 (23,283,378 to 459,839,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0.39 to 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8 to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0.74 to 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 (1.88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17 to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19 to 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32 to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96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33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 (0.67 to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34 to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18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0.51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0.13 to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1 to 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2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1 to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01 to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87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9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5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48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86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8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47 to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57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6 to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56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3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3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3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4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47 to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4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5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 to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96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74 to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71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6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9 to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89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4 to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 to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6 to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8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3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to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9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8 to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0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17 to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9 (-19,967 to 3,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1,032 to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4 (-509 to 16,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5 (-10,356 to 42,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 (-12,650 to 10,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9 (-8,129 to 2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0 (-60,964 to 3,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49 (-1,735 to 76,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8 (-916 to 6,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6 (-10,718 to 16,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 (-11,691 to 13,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1 (-11,554 to 19,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 (5,675 to 46,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8 (-1,161 to 20,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 (-20,153 to 22,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4 (7,916 to 41,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7 (11,584 to 34,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78 (24,158 to 55,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7 (-18,976 to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12 (-33,541 to -11,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95 (7,160 to 32,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30 (22,920 to 45,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8 (-17,788 to 15,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1 (-6,978 to 11,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3 (-21,413 to -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4 (-8,888 to 15,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5,676 to 1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38 (4,702 to 4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8 (-11,386 to 15,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0 (-16,873 to 5,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1 (-16,988 to 7,9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37 (-102,849 to 268,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1 (-13,995 to 2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33 (-2,909 to 44,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2,100 to 10,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2 (-18,275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6 (-11,238 to 35,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0 (-16,606 to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61 (-38,052 to -3,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17 (-34,551 to 4,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 (-31,032 to 28,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82 (23,319 to 54,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324 (70,383 to 124,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Atrial Fibrillation in Acute Ischemic Stroke Patients</dc:title>
  <dc:creator>Eliza Aisha</dc:creator>
  <cp:keywords/>
  <dcterms:created xsi:type="dcterms:W3CDTF">2024-09-29T19:45:43Z</dcterms:created>
  <dcterms:modified xsi:type="dcterms:W3CDTF">2024-09-29T19: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4</vt:lpwstr>
  </property>
  <property fmtid="{D5CDD505-2E9C-101B-9397-08002B2CF9AE}" pid="12" name="toc-title">
    <vt:lpwstr>Table of contents</vt:lpwstr>
  </property>
</Properties>
</file>